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9A7940" w14:textId="77777777" w:rsidR="0029626D" w:rsidRPr="00FA05F5" w:rsidRDefault="00705E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eastAsia="en-CA" w:bidi="en-CA"/>
        </w:rPr>
      </w:pPr>
      <w:bookmarkStart w:id="0" w:name="_GoBack"/>
      <w:bookmarkEnd w:id="0"/>
      <w:r w:rsidRPr="00FA05F5">
        <w:rPr>
          <w:rFonts w:eastAsia="Arial"/>
          <w:b/>
          <w:sz w:val="32"/>
          <w:szCs w:val="32"/>
          <w:lang w:eastAsia="en-CA" w:bidi="en-CA"/>
        </w:rPr>
        <w:t>MANAGEMENT AUDIT</w:t>
      </w:r>
    </w:p>
    <w:p w14:paraId="349A7941" w14:textId="77777777" w:rsidR="0029626D" w:rsidRPr="00FA05F5" w:rsidRDefault="002962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32"/>
          <w:szCs w:val="32"/>
          <w:lang w:eastAsia="en-CA" w:bidi="en-CA"/>
        </w:rPr>
      </w:pPr>
    </w:p>
    <w:p w14:paraId="349A7942" w14:textId="77777777" w:rsidR="0029626D" w:rsidRPr="00FA05F5" w:rsidRDefault="002962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CA" w:bidi="en-CA"/>
        </w:rPr>
      </w:pPr>
    </w:p>
    <w:p w14:paraId="349A7943" w14:textId="77777777" w:rsidR="0029626D" w:rsidRPr="00FA05F5" w:rsidRDefault="002962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CA" w:bidi="en-CA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3252"/>
      </w:tblGrid>
      <w:tr w:rsidR="0029626D" w:rsidRPr="00FA05F5" w14:paraId="349A7946" w14:textId="77777777" w:rsidTr="00F74C4A">
        <w:trPr>
          <w:trHeight w:val="227"/>
        </w:trPr>
        <w:tc>
          <w:tcPr>
            <w:tcW w:w="993" w:type="dxa"/>
            <w:shd w:val="clear" w:color="auto" w:fill="E0E0E0"/>
            <w:vAlign w:val="center"/>
          </w:tcPr>
          <w:p w14:paraId="349A7944" w14:textId="77777777" w:rsidR="0029626D" w:rsidRPr="00FA05F5" w:rsidRDefault="00705E81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  <w:r w:rsidRPr="00FA05F5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BY:</w:t>
            </w:r>
          </w:p>
        </w:tc>
        <w:tc>
          <w:tcPr>
            <w:tcW w:w="3252" w:type="dxa"/>
            <w:shd w:val="clear" w:color="auto" w:fill="auto"/>
          </w:tcPr>
          <w:p w14:paraId="349A7945" w14:textId="77777777" w:rsidR="0029626D" w:rsidRPr="00FA05F5" w:rsidRDefault="0029626D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49" w14:textId="77777777" w:rsidTr="00F74C4A">
        <w:trPr>
          <w:trHeight w:val="227"/>
        </w:trPr>
        <w:tc>
          <w:tcPr>
            <w:tcW w:w="993" w:type="dxa"/>
            <w:shd w:val="clear" w:color="auto" w:fill="E0E0E0"/>
            <w:vAlign w:val="center"/>
          </w:tcPr>
          <w:p w14:paraId="349A7947" w14:textId="33E9E0EE" w:rsidR="0029626D" w:rsidRPr="00FA05F5" w:rsidRDefault="00705E81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  <w:r w:rsidRPr="00FA05F5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TIT</w:t>
            </w:r>
            <w:r w:rsidR="00F74C4A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L</w:t>
            </w:r>
            <w:r w:rsidRPr="00FA05F5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E:</w:t>
            </w:r>
          </w:p>
        </w:tc>
        <w:tc>
          <w:tcPr>
            <w:tcW w:w="3252" w:type="dxa"/>
            <w:shd w:val="clear" w:color="auto" w:fill="auto"/>
          </w:tcPr>
          <w:p w14:paraId="349A7948" w14:textId="77777777" w:rsidR="0029626D" w:rsidRPr="00FA05F5" w:rsidRDefault="0029626D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4C" w14:textId="77777777" w:rsidTr="00F74C4A">
        <w:trPr>
          <w:trHeight w:val="227"/>
        </w:trPr>
        <w:tc>
          <w:tcPr>
            <w:tcW w:w="993" w:type="dxa"/>
            <w:shd w:val="clear" w:color="auto" w:fill="E0E0E0"/>
            <w:vAlign w:val="center"/>
          </w:tcPr>
          <w:p w14:paraId="349A794A" w14:textId="4416A5F8" w:rsidR="0029626D" w:rsidRPr="00FA05F5" w:rsidRDefault="00705E81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  <w:r w:rsidRPr="00FA05F5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DA</w:t>
            </w:r>
            <w:r w:rsidR="00F74C4A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T</w:t>
            </w:r>
            <w:r w:rsidRPr="00FA05F5"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  <w:t>E:</w:t>
            </w:r>
          </w:p>
        </w:tc>
        <w:tc>
          <w:tcPr>
            <w:tcW w:w="3252" w:type="dxa"/>
            <w:shd w:val="clear" w:color="auto" w:fill="auto"/>
          </w:tcPr>
          <w:p w14:paraId="349A794B" w14:textId="77777777" w:rsidR="0029626D" w:rsidRPr="00FA05F5" w:rsidRDefault="0029626D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 w:cs="Times New Roman"/>
                <w:sz w:val="24"/>
                <w:szCs w:val="24"/>
                <w:lang w:eastAsia="en-US" w:bidi="en-US"/>
              </w:rPr>
            </w:pPr>
          </w:p>
        </w:tc>
      </w:tr>
    </w:tbl>
    <w:p w14:paraId="349A794D" w14:textId="77777777" w:rsidR="0029626D" w:rsidRPr="00FA05F5" w:rsidRDefault="002962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CA" w:bidi="en-CA"/>
        </w:rPr>
      </w:pPr>
    </w:p>
    <w:p w14:paraId="349A794E" w14:textId="77777777" w:rsidR="0029626D" w:rsidRPr="00FA05F5" w:rsidRDefault="002962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CA" w:bidi="en-CA"/>
        </w:rPr>
      </w:pPr>
    </w:p>
    <w:tbl>
      <w:tblPr>
        <w:tblW w:w="0" w:type="auto"/>
        <w:tblInd w:w="108" w:type="dxa"/>
        <w:tblBorders>
          <w:bottom w:val="single" w:sz="18" w:space="0" w:color="auto"/>
          <w:right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0"/>
        <w:gridCol w:w="6786"/>
        <w:gridCol w:w="1095"/>
        <w:gridCol w:w="1087"/>
      </w:tblGrid>
      <w:tr w:rsidR="0029626D" w:rsidRPr="00FA05F5" w14:paraId="349A7952" w14:textId="77777777">
        <w:tc>
          <w:tcPr>
            <w:tcW w:w="7286" w:type="dxa"/>
            <w:gridSpan w:val="2"/>
            <w:tcBorders>
              <w:bottom w:val="single" w:sz="18" w:space="0" w:color="auto"/>
            </w:tcBorders>
            <w:shd w:val="clear" w:color="auto" w:fill="auto"/>
          </w:tcPr>
          <w:p w14:paraId="349A794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9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0070C0"/>
            <w:vAlign w:val="center"/>
          </w:tcPr>
          <w:p w14:paraId="349A7950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YES</w:t>
            </w:r>
          </w:p>
        </w:tc>
        <w:tc>
          <w:tcPr>
            <w:tcW w:w="108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0070C0"/>
            <w:vAlign w:val="center"/>
          </w:tcPr>
          <w:p w14:paraId="349A7951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NO</w:t>
            </w:r>
          </w:p>
        </w:tc>
      </w:tr>
      <w:tr w:rsidR="0029626D" w:rsidRPr="00FA05F5" w14:paraId="349A7954" w14:textId="77777777">
        <w:tblPrEx>
          <w:tblBorders>
            <w:top w:val="single" w:sz="18" w:space="0" w:color="auto"/>
            <w:left w:val="single" w:sz="18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  <w:vAlign w:val="center"/>
          </w:tcPr>
          <w:p w14:paraId="349A7953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1.  PRODUCTION/OPERATIONS</w:t>
            </w:r>
          </w:p>
        </w:tc>
      </w:tr>
      <w:tr w:rsidR="0029626D" w:rsidRPr="00FA05F5" w14:paraId="349A7959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955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A.</w:t>
            </w:r>
          </w:p>
        </w:tc>
        <w:tc>
          <w:tcPr>
            <w:tcW w:w="6786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956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Purchasing</w:t>
            </w:r>
          </w:p>
        </w:tc>
        <w:tc>
          <w:tcPr>
            <w:tcW w:w="1095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95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95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5E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5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5B" w14:textId="2A34BA59" w:rsidR="0029626D" w:rsidRPr="00FA05F5" w:rsidRDefault="00705E81">
            <w:pPr>
              <w:pStyle w:val="TempNormal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  <w:r w:rsidRPr="00FA05F5"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  <w:t>Does the organi</w:t>
            </w:r>
            <w:r w:rsidR="00F74C4A"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  <w:t>ation have reliable and reasonably priced suppliers?</w:t>
            </w:r>
            <w:r w:rsidRPr="00FA05F5"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5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5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63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5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60" w14:textId="166E8795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F74C4A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a purchasing</w:t>
            </w:r>
            <w:r w:rsidR="004D5A35">
              <w:rPr>
                <w:rFonts w:eastAsia="Arial"/>
                <w:sz w:val="24"/>
                <w:szCs w:val="24"/>
                <w:lang w:eastAsia="en-US" w:bidi="en-US"/>
              </w:rPr>
              <w:t xml:space="preserve"> programme 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n place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6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6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65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96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6A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66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B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67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Inventory Control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6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6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6F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6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6C" w14:textId="6B417755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</w:t>
            </w:r>
            <w:r w:rsidR="00F74C4A">
              <w:rPr>
                <w:rFonts w:eastAsia="Arial"/>
                <w:sz w:val="24"/>
                <w:szCs w:val="24"/>
                <w:lang w:eastAsia="en-US" w:bidi="en-US"/>
              </w:rPr>
              <w:t>i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effective inventory control policies and procedure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6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6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74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7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71" w14:textId="152CE3D5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F74C4A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know our inventory turn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7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7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79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7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76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slow-moving stock managed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7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7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7E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7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7B" w14:textId="39DA6DAC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ve the organi</w:t>
            </w:r>
            <w:r w:rsidR="00F74C4A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established rational reordering policies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7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7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80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97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85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81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C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82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Scheduling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8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8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8A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8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87" w14:textId="77777777" w:rsidR="0029626D" w:rsidRPr="00FA05F5" w:rsidRDefault="00705E81">
            <w:pPr>
              <w:pStyle w:val="TempNormal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</w:pPr>
            <w:r w:rsidRPr="00FA05F5">
              <w:rPr>
                <w:rFonts w:ascii="Times New Roman" w:eastAsia="Arial" w:hAnsi="Times New Roman" w:cs="Times New Roman"/>
                <w:sz w:val="24"/>
                <w:szCs w:val="24"/>
                <w:lang w:eastAsia="en-US" w:bidi="en-US"/>
              </w:rPr>
              <w:t>Do goods and materials move through the business without tie-ups and problem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8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8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8F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8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8C" w14:textId="34E2C1F2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F74C4A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know how long each job should tak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8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8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94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9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91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ve production/operations goals been established, and are work activities aimed at achieving these goal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9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9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99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9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96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 production/operations employees use appropriate operations planning and controlling tools and techniques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9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9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9B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99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A0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9C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D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9D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Quality Control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9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9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A5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A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A2" w14:textId="352340C9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F74C4A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do well on quality assessment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A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A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AA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A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A7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inferior incoming materials returned to vendor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A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A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AF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A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AC" w14:textId="56D540A1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reject rates minimi</w:t>
            </w:r>
            <w:r w:rsidR="00F74C4A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ed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A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A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B4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B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B1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production/operations process work smoothly and with little disruption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B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B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B9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B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B6" w14:textId="6D75E61A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a “do it right the first time” policy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B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B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BE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B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BB" w14:textId="0872BB62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developed any particular competencies in the area of production/operations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B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B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</w:tbl>
    <w:p w14:paraId="6070F415" w14:textId="77777777" w:rsidR="007363C9" w:rsidRDefault="007363C9">
      <w:r>
        <w:br w:type="page"/>
      </w:r>
    </w:p>
    <w:tbl>
      <w:tblPr>
        <w:tblW w:w="0" w:type="auto"/>
        <w:tblInd w:w="108" w:type="dxa"/>
        <w:tblBorders>
          <w:top w:val="single" w:sz="2" w:space="0" w:color="auto"/>
          <w:left w:val="single" w:sz="18" w:space="0" w:color="auto"/>
          <w:bottom w:val="single" w:sz="2" w:space="0" w:color="auto"/>
          <w:right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0"/>
        <w:gridCol w:w="6786"/>
        <w:gridCol w:w="1095"/>
        <w:gridCol w:w="1087"/>
      </w:tblGrid>
      <w:tr w:rsidR="0029626D" w:rsidRPr="00FA05F5" w14:paraId="349A79C0" w14:textId="77777777"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9BF" w14:textId="348B560D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C5" w14:textId="77777777">
        <w:tblPrEx>
          <w:tblBorders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C1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E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C2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Facilities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C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C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CA" w14:textId="77777777">
        <w:tblPrEx>
          <w:tblBorders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C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C7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facilities strategically located close to resources and market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C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C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CF" w14:textId="77777777">
        <w:tblPrEx>
          <w:tblBorders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C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CC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facilities, offices, machinery, and equipment in good working condition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C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C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D4" w14:textId="77777777">
        <w:tblPrEx>
          <w:tblBorders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D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D1" w14:textId="7A4E10BC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an appropriate amount of capacity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D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D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D9" w14:textId="77777777">
        <w:tblPrEx>
          <w:tblBorders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D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D6" w14:textId="2D617B90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What is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safety record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D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9D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DB" w14:textId="77777777"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9D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E0" w14:textId="77777777">
        <w:tblPrEx>
          <w:tblBorders>
            <w:bottom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DC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F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DD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Insurance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D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9D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E5" w14:textId="77777777">
        <w:tblPrEx>
          <w:tblBorders>
            <w:bottom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E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E2" w14:textId="6FF0E1F8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an annual insurance review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E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E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EA" w14:textId="77777777">
        <w:tblPrEx>
          <w:tblBorders>
            <w:bottom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E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E7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the proper risks covered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E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E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9EF" w14:textId="77777777">
        <w:tblPrEx>
          <w:tblBorders>
            <w:bottom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E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EC" w14:textId="053E9DA4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put your insurance package out to bid every year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E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E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</w:tbl>
    <w:p w14:paraId="7D5B020E" w14:textId="77777777" w:rsidR="007363C9" w:rsidRDefault="007363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eastAsia="en-US" w:bidi="en-US"/>
        </w:rPr>
      </w:pPr>
    </w:p>
    <w:p w14:paraId="349A79F0" w14:textId="276ABEFC" w:rsidR="0029626D" w:rsidRPr="00FA05F5" w:rsidRDefault="002962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eastAsia="en-US" w:bidi="en-US"/>
        </w:rPr>
      </w:pPr>
    </w:p>
    <w:tbl>
      <w:tblPr>
        <w:tblW w:w="0" w:type="auto"/>
        <w:tblInd w:w="108" w:type="dxa"/>
        <w:tblBorders>
          <w:bottom w:val="single" w:sz="18" w:space="0" w:color="auto"/>
          <w:right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0"/>
        <w:gridCol w:w="6786"/>
        <w:gridCol w:w="1095"/>
        <w:gridCol w:w="1087"/>
      </w:tblGrid>
      <w:tr w:rsidR="0029626D" w:rsidRPr="00FA05F5" w14:paraId="349A79F4" w14:textId="77777777">
        <w:tc>
          <w:tcPr>
            <w:tcW w:w="7286" w:type="dxa"/>
            <w:gridSpan w:val="2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9F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</w:p>
        </w:tc>
        <w:tc>
          <w:tcPr>
            <w:tcW w:w="109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0070C0"/>
            <w:vAlign w:val="center"/>
          </w:tcPr>
          <w:p w14:paraId="349A79F2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YES</w:t>
            </w:r>
          </w:p>
        </w:tc>
        <w:tc>
          <w:tcPr>
            <w:tcW w:w="108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0070C0"/>
            <w:vAlign w:val="center"/>
          </w:tcPr>
          <w:p w14:paraId="349A79F3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NO</w:t>
            </w:r>
          </w:p>
        </w:tc>
      </w:tr>
      <w:tr w:rsidR="0029626D" w:rsidRPr="00FA05F5" w14:paraId="349A79F6" w14:textId="77777777">
        <w:tblPrEx>
          <w:tblBorders>
            <w:top w:val="single" w:sz="18" w:space="0" w:color="auto"/>
            <w:left w:val="single" w:sz="18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  <w:vAlign w:val="center"/>
          </w:tcPr>
          <w:p w14:paraId="349A79F5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2.  MARKETING</w:t>
            </w:r>
          </w:p>
        </w:tc>
      </w:tr>
      <w:tr w:rsidR="0029626D" w:rsidRPr="00FA05F5" w14:paraId="349A79FB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9F7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A.</w:t>
            </w:r>
          </w:p>
        </w:tc>
        <w:tc>
          <w:tcPr>
            <w:tcW w:w="6786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9F8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Pricing</w:t>
            </w:r>
          </w:p>
        </w:tc>
        <w:tc>
          <w:tcPr>
            <w:tcW w:w="1095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9F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9F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00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9F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9FD" w14:textId="005DFB9C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priced its products and services appropriately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9F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9F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05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0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02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 pricing policy based on cost structur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0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0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0A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0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07" w14:textId="4389971E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ve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conducted price sensitivity studies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0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0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0C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A0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11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0D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B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0E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Market Research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0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1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16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1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13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market research used in making marketing decision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1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1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1B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1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18" w14:textId="459047C9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ve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identified target market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1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1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20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1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1D" w14:textId="741EF9AE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segment markets effectively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1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1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25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2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22" w14:textId="154A27A3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ve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identified customer wants/need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2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2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2A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2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27" w14:textId="0CFC8DB9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know how the markets perceive our product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2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2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2F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2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2C" w14:textId="50A6EEBD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What is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’s market share, and has it been increasing or decreasing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2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2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34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3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31" w14:textId="3A666306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competition been analy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ed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3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3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39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3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36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ow is product quality, and how does it compare to competitor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3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3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3E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3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3B" w14:textId="46A57C65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position itself well against its competitor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3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3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43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3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40" w14:textId="45562DC2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organi</w:t>
            </w:r>
            <w:r w:rsidR="007363C9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taken advantage of market potential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4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4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45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A4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4A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46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C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47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Customer Service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4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4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4F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4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4C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customer service effective compare to competitor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4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4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54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5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51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customer complaints increasing, decreasing, or stabl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5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5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59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5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56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customer complaint handled effectively and efficiently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5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5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5E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5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5B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 xml:space="preserve">Is customer service </w:t>
            </w:r>
            <w:commentRangeStart w:id="1"/>
            <w:r w:rsidRPr="004D5A35">
              <w:rPr>
                <w:rFonts w:eastAsia="Arial"/>
                <w:i/>
                <w:sz w:val="24"/>
                <w:szCs w:val="24"/>
                <w:lang w:eastAsia="en-US" w:bidi="en-US"/>
              </w:rPr>
              <w:t>a priori</w:t>
            </w:r>
            <w:commentRangeEnd w:id="1"/>
            <w:r w:rsidR="004D5A35">
              <w:rPr>
                <w:rStyle w:val="CommentReference"/>
              </w:rPr>
              <w:commentReference w:id="1"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ty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5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5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63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5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60" w14:textId="0EA7C47F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92CEC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solicit customer feedback on a regular basi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6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6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68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6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65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re a rational balance between serving customer’s needs and good business practice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6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6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6A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A6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6F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6B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lastRenderedPageBreak/>
              <w:t>D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6C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Advertising and Public Relations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6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6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74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7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71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 advertising strategy effectiv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7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7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79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7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76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promotion and publicity strategy effectiv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7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7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7E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7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7B" w14:textId="47C869F4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92CEC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select media for measurable result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7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7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83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7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80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advertising consistent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8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8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88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8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85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advertising budget make sense in terms of the level of business and its anticipated, planned growth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8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8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8A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A8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8F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8B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E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8C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 xml:space="preserve">Sales Management 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8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8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94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9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91" w14:textId="7A665696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92CEC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an effective sales forc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9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9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99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9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96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salespersons and outside agents properly directed in their dutie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9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9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9E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9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9B" w14:textId="0B212BE2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92CEC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establish individual sales goal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9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9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A3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9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A0" w14:textId="33604F4F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92CEC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provide adequate sales support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A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A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A8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A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A5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salespersons well trained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A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AA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AA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AA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AF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AB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F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AC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Market Planning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A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AA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B4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B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B1" w14:textId="7E7B1EB1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92CEC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a marketing budget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B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B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B9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B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B6" w14:textId="698CE0ED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92CEC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a marketing plan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B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B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BE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B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BB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 marketing employees use appropriate marketing planning and controlling tools and technique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B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B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C3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B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C0" w14:textId="2BE28279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organi</w:t>
            </w:r>
            <w:r w:rsidR="00792CEC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developed any particular competencies in any of the marketing area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C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C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C8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C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C5" w14:textId="36EEB96B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organi</w:t>
            </w:r>
            <w:r w:rsidR="00792CEC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taken advantage of all market opportunitie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C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C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CD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AC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ACA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present channels of distribution reliable and cost effective?</w:t>
            </w:r>
          </w:p>
        </w:tc>
        <w:tc>
          <w:tcPr>
            <w:tcW w:w="1095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AC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AC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D1" w14:textId="77777777">
        <w:tc>
          <w:tcPr>
            <w:tcW w:w="7286" w:type="dxa"/>
            <w:gridSpan w:val="2"/>
            <w:tcBorders>
              <w:top w:val="nil"/>
              <w:bottom w:val="single" w:sz="18" w:space="0" w:color="auto"/>
            </w:tcBorders>
            <w:shd w:val="clear" w:color="auto" w:fill="auto"/>
            <w:vAlign w:val="center"/>
          </w:tcPr>
          <w:p w14:paraId="349A7AC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9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0070C0"/>
            <w:vAlign w:val="center"/>
          </w:tcPr>
          <w:p w14:paraId="349A7ACF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YES</w:t>
            </w:r>
          </w:p>
        </w:tc>
        <w:tc>
          <w:tcPr>
            <w:tcW w:w="108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0070C0"/>
            <w:vAlign w:val="center"/>
          </w:tcPr>
          <w:p w14:paraId="349A7AD0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NO</w:t>
            </w:r>
          </w:p>
        </w:tc>
      </w:tr>
      <w:tr w:rsidR="0029626D" w:rsidRPr="00FA05F5" w14:paraId="349A7AD3" w14:textId="77777777">
        <w:tblPrEx>
          <w:tblBorders>
            <w:top w:val="single" w:sz="18" w:space="0" w:color="auto"/>
            <w:left w:val="single" w:sz="18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  <w:vAlign w:val="center"/>
          </w:tcPr>
          <w:p w14:paraId="349A7AD2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3.  RESEARCH AND DEVELOPMENT</w:t>
            </w:r>
          </w:p>
        </w:tc>
      </w:tr>
      <w:tr w:rsidR="0029626D" w:rsidRPr="00FA05F5" w14:paraId="349A7AD8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349A7AD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349A7AD5" w14:textId="6CCA13D0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92CEC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adequate R&amp;D facilities?</w:t>
            </w:r>
          </w:p>
        </w:tc>
        <w:tc>
          <w:tcPr>
            <w:tcW w:w="1095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349A7AD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349A7AD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DD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D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DA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the R&amp;D employees well qualified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D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D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E2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D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DF" w14:textId="4BB2EFB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792CEC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culture encourage creativity and innovation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E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E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E7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E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E4" w14:textId="4E0C509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communication between R&amp;D and other organi</w:t>
            </w:r>
            <w:r w:rsidR="00792CEC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al units effectiv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E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E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EC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E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E9" w14:textId="4A6E7A00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the organi</w:t>
            </w:r>
            <w:r w:rsidR="00792CEC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’s products technologically competitiv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E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E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F1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E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EE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f patents are appropriate, are patent applications increasing, decreasing, or stabl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E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F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F6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F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F3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development time from concept to actual product appropriat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F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F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AFB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F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F8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ow many new products have been developed during the last year (or whatever time period is most appropriate)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F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F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00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AF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AFD" w14:textId="446A28BB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commit more, the same, or less to R&amp;D than competitor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AF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AF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05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0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02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 R&amp;D employees use appropriate R&amp;D tools and technique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0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0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0A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0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07" w14:textId="7666E679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developed any particular competencies in the R&amp;D area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0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0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</w:tbl>
    <w:p w14:paraId="238A2610" w14:textId="77777777" w:rsidR="00792CEC" w:rsidRDefault="00792CEC">
      <w:r>
        <w:br w:type="page"/>
      </w:r>
    </w:p>
    <w:tbl>
      <w:tblPr>
        <w:tblW w:w="0" w:type="auto"/>
        <w:tblInd w:w="108" w:type="dxa"/>
        <w:tblBorders>
          <w:top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0"/>
        <w:gridCol w:w="6786"/>
        <w:gridCol w:w="1095"/>
        <w:gridCol w:w="1087"/>
      </w:tblGrid>
      <w:tr w:rsidR="0029626D" w:rsidRPr="00FA05F5" w14:paraId="349A7B0C" w14:textId="77777777">
        <w:tc>
          <w:tcPr>
            <w:tcW w:w="9468" w:type="dxa"/>
            <w:gridSpan w:val="4"/>
            <w:tcBorders>
              <w:top w:val="single" w:sz="18" w:space="0" w:color="auto"/>
              <w:right w:val="nil"/>
            </w:tcBorders>
            <w:shd w:val="clear" w:color="auto" w:fill="auto"/>
            <w:vAlign w:val="center"/>
          </w:tcPr>
          <w:p w14:paraId="349A7B0B" w14:textId="7F4C0C8B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0E" w14:textId="77777777">
        <w:tc>
          <w:tcPr>
            <w:tcW w:w="9468" w:type="dxa"/>
            <w:gridSpan w:val="4"/>
            <w:tcBorders>
              <w:left w:val="single" w:sz="18" w:space="0" w:color="auto"/>
              <w:bottom w:val="single" w:sz="18" w:space="0" w:color="auto"/>
            </w:tcBorders>
            <w:shd w:val="clear" w:color="auto" w:fill="E0E0E0"/>
            <w:vAlign w:val="center"/>
          </w:tcPr>
          <w:p w14:paraId="349A7B0D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4.  FINANCIAL/ACCOUNTING</w:t>
            </w:r>
          </w:p>
        </w:tc>
      </w:tr>
      <w:tr w:rsidR="0029626D" w:rsidRPr="00FA05F5" w14:paraId="349A7B13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B0F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A.</w:t>
            </w:r>
          </w:p>
        </w:tc>
        <w:tc>
          <w:tcPr>
            <w:tcW w:w="6786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B10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Financial Analysis and Procedures</w:t>
            </w:r>
          </w:p>
        </w:tc>
        <w:tc>
          <w:tcPr>
            <w:tcW w:w="1095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B1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B1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18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1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15" w14:textId="1BE493C8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financially strong or weak according to the financial ratio analyse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1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1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1D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1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1A" w14:textId="2440E3B4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What are the trends in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’s financial ratios, and how do these compare to industry trend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1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1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22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1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1F" w14:textId="1CF8702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What i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’s working capital position? Is it sufficient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2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2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27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2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24" w14:textId="01F342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dividend pay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-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out policies reasonabl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2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2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2C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2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29" w14:textId="5CF9D67A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good relationships with its creditors and stockholder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2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2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31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2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2E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 financial/accounting employees use appropriate financial/accounting tools and technique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2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3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36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3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33" w14:textId="32A94A2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developed any particular competencies in the financial/accounting area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3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3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38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B3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3D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39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B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3A" w14:textId="238E87B9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Book</w:t>
            </w:r>
            <w:r w:rsidR="00B70414">
              <w:rPr>
                <w:rFonts w:eastAsia="Arial"/>
                <w:b/>
                <w:sz w:val="24"/>
                <w:szCs w:val="24"/>
                <w:lang w:eastAsia="en-US" w:bidi="en-US"/>
              </w:rPr>
              <w:t>k</w:t>
            </w: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eeping and Accounting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3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3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42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3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3F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the books adequate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4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4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47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4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44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records easy to access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4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4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4C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4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49" w14:textId="0B5326A0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Can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get information when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need it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4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4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51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4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4E" w14:textId="777DF9D0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monthly P&amp;Ls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4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5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56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5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53" w14:textId="20C00343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annual financial statements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5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5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58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B5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5D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59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C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5A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Budgeting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5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5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62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5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5F" w14:textId="08289AE5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established financial goals? Are they appropriat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6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6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67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6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64" w14:textId="3B2299DA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use a cash flow budget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6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6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6C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6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69" w14:textId="5D39840B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use deviation analysis monthly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6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6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71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6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6E" w14:textId="3E0106B8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’s capital budgeting procedures effectiv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6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7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76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7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73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capital equipment purchases budgeted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7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7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7B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7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78" w14:textId="650E3DBF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re a match between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’s sources and use of funds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7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7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7D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B7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82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7E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D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7F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Cost Control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8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8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87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8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84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cost items managed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8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8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8C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8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89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high cost items treated separately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8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8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91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8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8E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 budget used as the primary cost control tool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8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9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96" w14:textId="77777777">
        <w:tblPrEx>
          <w:tblBorders>
            <w:top w:val="none" w:sz="0" w:space="0" w:color="auto"/>
            <w:insideH w:val="none" w:sz="0" w:space="0" w:color="auto"/>
            <w:insideV w:val="single" w:sz="18" w:space="0" w:color="auto"/>
          </w:tblBorders>
        </w:tblPrEx>
        <w:tc>
          <w:tcPr>
            <w:tcW w:w="7286" w:type="dxa"/>
            <w:gridSpan w:val="2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B9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95" w:type="dxa"/>
            <w:tcBorders>
              <w:top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0070C0"/>
            <w:vAlign w:val="center"/>
          </w:tcPr>
          <w:p w14:paraId="349A7B94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YES</w:t>
            </w:r>
          </w:p>
        </w:tc>
        <w:tc>
          <w:tcPr>
            <w:tcW w:w="1087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</w:tcBorders>
            <w:shd w:val="clear" w:color="auto" w:fill="0070C0"/>
            <w:vAlign w:val="center"/>
          </w:tcPr>
          <w:p w14:paraId="349A7B95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NO</w:t>
            </w:r>
          </w:p>
        </w:tc>
      </w:tr>
      <w:tr w:rsidR="0029626D" w:rsidRPr="00FA05F5" w14:paraId="349A7B9B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B97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E.</w:t>
            </w:r>
          </w:p>
        </w:tc>
        <w:tc>
          <w:tcPr>
            <w:tcW w:w="6786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B98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Credit Collection</w:t>
            </w:r>
          </w:p>
        </w:tc>
        <w:tc>
          <w:tcPr>
            <w:tcW w:w="1095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B9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B9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A0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9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9D" w14:textId="28EB4CF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use credit to judiciously increase revenues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9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9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A5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A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A2" w14:textId="6E1C90E4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know the credit and collection costs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A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A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AA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A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A7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 current policy successful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A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A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AF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A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AC" w14:textId="74196D34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review credit and collection policies regularly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A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A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B4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B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B1" w14:textId="4563FEBE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a receivables management policy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B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B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B6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BB5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</w:tr>
      <w:tr w:rsidR="0029626D" w:rsidRPr="00FA05F5" w14:paraId="349A7BBB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B7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F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B8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Raising Money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B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B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C0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B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BD" w14:textId="6BF7C15C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ve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been successful in raising capital when it was needed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B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B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C5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C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C2" w14:textId="18E7DA43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able to raise short-term capital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C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C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CA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C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C7" w14:textId="323119D5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able to raise long-term capital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C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C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CC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BC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D1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CD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G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CE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Dealing with Banks and Other Financial Institutions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C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D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D6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D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D3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 relationship with lead banker open and friendly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D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D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DB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D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D8" w14:textId="6CB85D9C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use more than one bank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D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D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DD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BD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E2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DE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H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DF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Cost of Money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E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E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E7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E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E4" w14:textId="39A4ECFC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compare the cost of money (interest, points) with profit ratios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E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E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EC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E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E9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interest rates and loan conditions appropriate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E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BE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EE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BED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</w:tr>
      <w:tr w:rsidR="0029626D" w:rsidRPr="00FA05F5" w14:paraId="349A7BF3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EF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 xml:space="preserve">I. 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F0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Use of Specific Tools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F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BF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F8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F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F5" w14:textId="14A92921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know and use break-even analysis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F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F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BFD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F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FA" w14:textId="41C58CC8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know and use cash flow projections and analysis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BF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BF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02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BF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BFF" w14:textId="468781D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know and use monthly P&amp;Ls (income statements)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0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0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07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0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04" w14:textId="56F0B1FA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know and use balance sheets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0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0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0C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0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09" w14:textId="7D16FE79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know and use ratio analysis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0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0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11" w14:textId="77777777">
        <w:tblPrEx>
          <w:tblBorders>
            <w:top w:val="single" w:sz="2" w:space="0" w:color="auto"/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C0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C0E" w14:textId="43E86256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know and use industry operating ratios?</w:t>
            </w:r>
          </w:p>
        </w:tc>
        <w:tc>
          <w:tcPr>
            <w:tcW w:w="1095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C0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C1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13" w14:textId="77777777">
        <w:tc>
          <w:tcPr>
            <w:tcW w:w="9468" w:type="dxa"/>
            <w:gridSpan w:val="4"/>
            <w:tcBorders>
              <w:top w:val="single" w:sz="18" w:space="0" w:color="auto"/>
              <w:right w:val="nil"/>
            </w:tcBorders>
            <w:shd w:val="clear" w:color="auto" w:fill="auto"/>
            <w:vAlign w:val="center"/>
          </w:tcPr>
          <w:p w14:paraId="349A7C1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15" w14:textId="77777777">
        <w:tc>
          <w:tcPr>
            <w:tcW w:w="9468" w:type="dxa"/>
            <w:gridSpan w:val="4"/>
            <w:tcBorders>
              <w:left w:val="single" w:sz="18" w:space="0" w:color="auto"/>
              <w:bottom w:val="single" w:sz="18" w:space="0" w:color="auto"/>
            </w:tcBorders>
            <w:shd w:val="clear" w:color="auto" w:fill="E0E0E0"/>
            <w:vAlign w:val="center"/>
          </w:tcPr>
          <w:p w14:paraId="349A7C14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5.  MANAGEMENT</w:t>
            </w:r>
          </w:p>
        </w:tc>
      </w:tr>
      <w:tr w:rsidR="0029626D" w:rsidRPr="00FA05F5" w14:paraId="349A7C1A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C16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A.</w:t>
            </w:r>
          </w:p>
        </w:tc>
        <w:tc>
          <w:tcPr>
            <w:tcW w:w="6786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C17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Strategic Management</w:t>
            </w:r>
          </w:p>
        </w:tc>
        <w:tc>
          <w:tcPr>
            <w:tcW w:w="1095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C1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C1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1F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1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1C" w14:textId="443E1E33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employees manage strategically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1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1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24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2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21" w14:textId="3FB98B16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al goals clear and measurable? Are they communicated to organ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i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al member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2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2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29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2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26" w14:textId="110FE758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’s structure appropriat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2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2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2E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2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2B" w14:textId="63E66F70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’s culture well understood by employees? Does it support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al goals and mission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2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2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33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2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30" w14:textId="3F8B62C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developed its vision? What about mission(s)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3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3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38" w14:textId="77777777">
        <w:tblPrEx>
          <w:tblBorders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3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35" w14:textId="2CBA616C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organ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i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developed any competencies in the management area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3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3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3A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C3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3F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3B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B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3C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Record Keeping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3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3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44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4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41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records of past transactions and events easy to find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4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4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49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4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46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records retained for at least the minimum legal time period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4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4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4E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4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4B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access to personnel files limited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4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4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</w:tbl>
    <w:p w14:paraId="56F9E5B5" w14:textId="77777777" w:rsidR="00B70414" w:rsidRDefault="00B70414">
      <w:r>
        <w:br w:type="page"/>
      </w:r>
    </w:p>
    <w:tbl>
      <w:tblPr>
        <w:tblW w:w="0" w:type="auto"/>
        <w:tblInd w:w="108" w:type="dxa"/>
        <w:tblBorders>
          <w:top w:val="single" w:sz="2" w:space="0" w:color="auto"/>
          <w:left w:val="single" w:sz="18" w:space="0" w:color="auto"/>
          <w:bottom w:val="single" w:sz="2" w:space="0" w:color="auto"/>
          <w:right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0"/>
        <w:gridCol w:w="6786"/>
        <w:gridCol w:w="1095"/>
        <w:gridCol w:w="1087"/>
      </w:tblGrid>
      <w:tr w:rsidR="0029626D" w:rsidRPr="00FA05F5" w14:paraId="349A7C50" w14:textId="77777777"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C4F" w14:textId="05382BED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</w:tr>
      <w:tr w:rsidR="0029626D" w:rsidRPr="00FA05F5" w14:paraId="349A7C55" w14:textId="77777777">
        <w:tblPrEx>
          <w:tblBorders>
            <w:bottom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51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C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52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Decision Making Process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5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5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5A" w14:textId="77777777">
        <w:tblPrEx>
          <w:tblBorders>
            <w:bottom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5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57" w14:textId="0DA51B36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leaders decisive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5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5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5F" w14:textId="77777777">
        <w:tblPrEx>
          <w:tblBorders>
            <w:bottom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5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5C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re a decision process (chain of command)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5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5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64" w14:textId="77777777">
        <w:tblPrEx>
          <w:tblBorders>
            <w:bottom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6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61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brainstorming used to generate idea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6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6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</w:tbl>
    <w:p w14:paraId="349A7C65" w14:textId="77777777" w:rsidR="0029626D" w:rsidRPr="00FA05F5" w:rsidRDefault="002962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eastAsia="en-US" w:bidi="en-US"/>
        </w:rPr>
      </w:pPr>
    </w:p>
    <w:tbl>
      <w:tblPr>
        <w:tblW w:w="0" w:type="auto"/>
        <w:tblInd w:w="108" w:type="dxa"/>
        <w:tblBorders>
          <w:bottom w:val="single" w:sz="18" w:space="0" w:color="auto"/>
          <w:right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0"/>
        <w:gridCol w:w="6786"/>
        <w:gridCol w:w="1095"/>
        <w:gridCol w:w="1087"/>
      </w:tblGrid>
      <w:tr w:rsidR="0029626D" w:rsidRPr="00FA05F5" w14:paraId="349A7C69" w14:textId="77777777">
        <w:tc>
          <w:tcPr>
            <w:tcW w:w="7286" w:type="dxa"/>
            <w:gridSpan w:val="2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C6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95" w:type="dxa"/>
            <w:tcBorders>
              <w:top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0070C0"/>
            <w:vAlign w:val="center"/>
          </w:tcPr>
          <w:p w14:paraId="349A7C67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YES</w:t>
            </w:r>
          </w:p>
        </w:tc>
        <w:tc>
          <w:tcPr>
            <w:tcW w:w="1087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</w:tcBorders>
            <w:shd w:val="clear" w:color="auto" w:fill="0070C0"/>
            <w:vAlign w:val="center"/>
          </w:tcPr>
          <w:p w14:paraId="349A7C68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NO</w:t>
            </w:r>
          </w:p>
        </w:tc>
      </w:tr>
      <w:tr w:rsidR="0029626D" w:rsidRPr="00FA05F5" w14:paraId="349A7C6E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C6A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D.</w:t>
            </w:r>
          </w:p>
        </w:tc>
        <w:tc>
          <w:tcPr>
            <w:tcW w:w="6786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C6B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Problem Solving Process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6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C6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73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6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70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there few unresolved problems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7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7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78" w14:textId="77777777">
        <w:tblPrEx>
          <w:tblBorders>
            <w:top w:val="single" w:sz="18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7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75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re a problem solving process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7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7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7A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C7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7F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7B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E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7C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Government Regulations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7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7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84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8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81" w14:textId="0A2539B0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 xml:space="preserve">ation aware of local, state, and 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nation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l regulations that affect your busines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8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8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89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8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86" w14:textId="180CFA94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complies to all regulations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8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8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8B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C8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90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8C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F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8D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Leadership and Subordinates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8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8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95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9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92" w14:textId="207CE81D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actually take charge of the business and its employees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9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9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9A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9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97" w14:textId="49C8441B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f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leaders were to die or be suddenly disabled, is there a ready successor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9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9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9C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C9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A1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9D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G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9E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Business Law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9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A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A6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A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A3" w14:textId="77703EB2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a working knowledge of applicable business law: contracts, agency, etc.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A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A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AB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A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A8" w14:textId="43ACF8E5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know how current contracts and other legal obligations affect your business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A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A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AD" w14:textId="77777777">
        <w:tblPrEx>
          <w:tblBorders>
            <w:top w:val="single" w:sz="2" w:space="0" w:color="auto"/>
            <w:left w:val="single" w:sz="18" w:space="0" w:color="auto"/>
            <w:bottom w:val="single" w:sz="2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CAC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</w:tr>
      <w:tr w:rsidR="0029626D" w:rsidRPr="00FA05F5" w14:paraId="349A7CB2" w14:textId="77777777">
        <w:tblPrEx>
          <w:tblBorders>
            <w:top w:val="single" w:sz="2" w:space="0" w:color="auto"/>
            <w:left w:val="single" w:sz="18" w:space="0" w:color="auto"/>
            <w:right w:val="none" w:sz="0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AE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H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AF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Dealing with Professionals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B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  <w:right w:val="single" w:sz="18" w:space="0" w:color="auto"/>
            </w:tcBorders>
            <w:shd w:val="clear" w:color="auto" w:fill="F3F3F3"/>
            <w:vAlign w:val="center"/>
          </w:tcPr>
          <w:p w14:paraId="349A7CB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B7" w14:textId="77777777">
        <w:tblPrEx>
          <w:tblBorders>
            <w:top w:val="single" w:sz="2" w:space="0" w:color="auto"/>
            <w:left w:val="single" w:sz="18" w:space="0" w:color="auto"/>
            <w:right w:val="none" w:sz="0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B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B4" w14:textId="59203F96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and use an accountant, attorney, business consultant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B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349A7CB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BC" w14:textId="77777777">
        <w:tblPrEx>
          <w:tblBorders>
            <w:top w:val="single" w:sz="2" w:space="0" w:color="auto"/>
            <w:left w:val="single" w:sz="18" w:space="0" w:color="auto"/>
            <w:right w:val="none" w:sz="0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B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B9" w14:textId="0110147A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use outside advisor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B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349A7CB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</w:tbl>
    <w:p w14:paraId="2C12C950" w14:textId="77777777" w:rsidR="00B70414" w:rsidRDefault="00B70414">
      <w:r>
        <w:br w:type="page"/>
      </w:r>
    </w:p>
    <w:tbl>
      <w:tblPr>
        <w:tblW w:w="0" w:type="auto"/>
        <w:tblInd w:w="108" w:type="dxa"/>
        <w:tblBorders>
          <w:top w:val="single" w:sz="2" w:space="0" w:color="auto"/>
          <w:left w:val="single" w:sz="18" w:space="0" w:color="auto"/>
          <w:bottom w:val="single" w:sz="18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0"/>
        <w:gridCol w:w="6786"/>
        <w:gridCol w:w="1095"/>
        <w:gridCol w:w="1087"/>
      </w:tblGrid>
      <w:tr w:rsidR="0029626D" w:rsidRPr="00FA05F5" w14:paraId="349A7CC1" w14:textId="77777777">
        <w:tc>
          <w:tcPr>
            <w:tcW w:w="50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349A7CBD" w14:textId="60EE2BCA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349A7CB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9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349A7CB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18" w:space="0" w:color="auto"/>
              <w:left w:val="nil"/>
              <w:bottom w:val="single" w:sz="18" w:space="0" w:color="auto"/>
            </w:tcBorders>
            <w:shd w:val="clear" w:color="auto" w:fill="auto"/>
            <w:vAlign w:val="center"/>
          </w:tcPr>
          <w:p w14:paraId="349A7CC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C3" w14:textId="77777777">
        <w:tblPrEx>
          <w:tblBorders>
            <w:top w:val="single" w:sz="18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  <w:vAlign w:val="center"/>
          </w:tcPr>
          <w:p w14:paraId="349A7CC2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6.  HUMAN RESOURCES</w:t>
            </w:r>
          </w:p>
        </w:tc>
      </w:tr>
      <w:tr w:rsidR="0029626D" w:rsidRPr="00FA05F5" w14:paraId="349A7CC8" w14:textId="77777777">
        <w:tblPrEx>
          <w:tblBorders>
            <w:top w:val="single" w:sz="18" w:space="0" w:color="auto"/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CC4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A.</w:t>
            </w:r>
          </w:p>
        </w:tc>
        <w:tc>
          <w:tcPr>
            <w:tcW w:w="6786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CC5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Hiring</w:t>
            </w:r>
          </w:p>
        </w:tc>
        <w:tc>
          <w:tcPr>
            <w:tcW w:w="1095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CC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CC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CD" w14:textId="77777777">
        <w:tblPrEx>
          <w:tblBorders>
            <w:top w:val="single" w:sz="18" w:space="0" w:color="auto"/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C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CA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right mix of people been hired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C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C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D2" w14:textId="77777777">
        <w:tblPrEx>
          <w:tblBorders>
            <w:top w:val="single" w:sz="18" w:space="0" w:color="auto"/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C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CF" w14:textId="09ACA2E5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attract appropriate job applicants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D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D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D7" w14:textId="77777777">
        <w:tblPrEx>
          <w:tblBorders>
            <w:top w:val="single" w:sz="18" w:space="0" w:color="auto"/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D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D4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employee selection procedures effectiv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D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D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DC" w14:textId="77777777">
        <w:tblPrEx>
          <w:tblBorders>
            <w:top w:val="single" w:sz="18" w:space="0" w:color="auto"/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D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D9" w14:textId="631733D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maintain a file of qualified applicant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D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D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E1" w14:textId="77777777">
        <w:tblPrEx>
          <w:tblBorders>
            <w:top w:val="single" w:sz="18" w:space="0" w:color="auto"/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D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DE" w14:textId="26AC4550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developed any competencies in human resources management activities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D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E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E3" w14:textId="77777777">
        <w:tblPrEx>
          <w:tblBorders>
            <w:bottom w:val="single" w:sz="2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CE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E8" w14:textId="77777777">
        <w:tblPrEx>
          <w:tblBorders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E4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B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E5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Training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E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E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ED" w14:textId="77777777">
        <w:tblPrEx>
          <w:tblBorders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E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EA" w14:textId="2513554E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provide employees with appropriate training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E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E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F2" w14:textId="77777777">
        <w:tblPrEx>
          <w:tblBorders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E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CEF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job descriptions and job specifications clear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CF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CF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F7" w14:textId="77777777">
        <w:tblPrEx>
          <w:tblBorders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F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F4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jobs effectively designed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F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CF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F9" w14:textId="77777777">
        <w:tblPrEx>
          <w:tblBorders>
            <w:bottom w:val="single" w:sz="2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CF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CFE" w14:textId="77777777">
        <w:tblPrEx>
          <w:tblBorders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FA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 xml:space="preserve">C. 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FB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Motivating People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F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CF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03" w14:textId="77777777">
        <w:tblPrEx>
          <w:tblBorders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CF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00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employees appear to enjoy what they are doing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0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0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08" w14:textId="77777777">
        <w:tblPrEx>
          <w:tblBorders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0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05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What is the level of employee moral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0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0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0D" w14:textId="77777777">
        <w:tblPrEx>
          <w:tblBorders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0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0A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What is the level of employee turnover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0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0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12" w14:textId="77777777">
        <w:tblPrEx>
          <w:tblBorders>
            <w:bottom w:val="single" w:sz="2" w:space="0" w:color="auto"/>
            <w:right w:val="single" w:sz="18" w:space="0" w:color="auto"/>
          </w:tblBorders>
        </w:tblPrEx>
        <w:tc>
          <w:tcPr>
            <w:tcW w:w="500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D0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D0F" w14:textId="194956C2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al compensation and reward</w:t>
            </w:r>
            <w:r w:rsidR="004D5A35">
              <w:rPr>
                <w:rFonts w:eastAsia="Arial"/>
                <w:sz w:val="24"/>
                <w:szCs w:val="24"/>
                <w:lang w:eastAsia="en-US" w:bidi="en-US"/>
              </w:rPr>
              <w:t xml:space="preserve"> programmes 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ppropriate?</w:t>
            </w:r>
          </w:p>
        </w:tc>
        <w:tc>
          <w:tcPr>
            <w:tcW w:w="1095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D1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349A7D1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14" w14:textId="77777777">
        <w:tblPrEx>
          <w:tblBorders>
            <w:bottom w:val="single" w:sz="2" w:space="0" w:color="auto"/>
            <w:right w:val="single" w:sz="18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468" w:type="dxa"/>
            <w:gridSpan w:val="4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49A7D1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19" w14:textId="77777777">
        <w:tblPrEx>
          <w:tblBorders>
            <w:right w:val="single" w:sz="18" w:space="0" w:color="auto"/>
          </w:tblBorders>
        </w:tblPrEx>
        <w:tc>
          <w:tcPr>
            <w:tcW w:w="500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D15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D.</w:t>
            </w:r>
          </w:p>
        </w:tc>
        <w:tc>
          <w:tcPr>
            <w:tcW w:w="6786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D16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Communicating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D1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D1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1E" w14:textId="77777777">
        <w:tblPrEx>
          <w:tblBorders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1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1B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people informed and brought in on decisions?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ab/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1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1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23" w14:textId="77777777">
        <w:tblPrEx>
          <w:tblBorders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1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20" w14:textId="1BBC6214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create opportunities for employees to set their own goal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2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2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28" w14:textId="77777777">
        <w:tblPrEx>
          <w:tblBorders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2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25" w14:textId="422671AC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effectively use work group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2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2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2D" w14:textId="77777777">
        <w:tblPrEx>
          <w:tblBorders>
            <w:right w:val="single" w:sz="18" w:space="0" w:color="auto"/>
          </w:tblBorders>
        </w:tblPrEx>
        <w:tc>
          <w:tcPr>
            <w:tcW w:w="500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D2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D2A" w14:textId="542C9E72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What kind of relationship 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have with its employee groups?</w:t>
            </w:r>
          </w:p>
        </w:tc>
        <w:tc>
          <w:tcPr>
            <w:tcW w:w="1095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D2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D2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31" w14:textId="77777777">
        <w:tblPrEx>
          <w:tblBorders>
            <w:top w:val="none" w:sz="0" w:space="0" w:color="auto"/>
            <w:left w:val="none" w:sz="0" w:space="0" w:color="auto"/>
            <w:right w:val="single" w:sz="18" w:space="0" w:color="auto"/>
            <w:insideH w:val="none" w:sz="0" w:space="0" w:color="auto"/>
            <w:insideV w:val="single" w:sz="18" w:space="0" w:color="auto"/>
          </w:tblBorders>
        </w:tblPrEx>
        <w:tc>
          <w:tcPr>
            <w:tcW w:w="7286" w:type="dxa"/>
            <w:gridSpan w:val="2"/>
            <w:tcBorders>
              <w:top w:val="nil"/>
              <w:bottom w:val="single" w:sz="18" w:space="0" w:color="auto"/>
            </w:tcBorders>
            <w:shd w:val="clear" w:color="auto" w:fill="auto"/>
            <w:vAlign w:val="center"/>
          </w:tcPr>
          <w:p w14:paraId="349A7D2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95" w:type="dxa"/>
            <w:tcBorders>
              <w:top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0070C0"/>
            <w:vAlign w:val="center"/>
          </w:tcPr>
          <w:p w14:paraId="349A7D2F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YES</w:t>
            </w:r>
          </w:p>
        </w:tc>
        <w:tc>
          <w:tcPr>
            <w:tcW w:w="1087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</w:tcBorders>
            <w:shd w:val="clear" w:color="auto" w:fill="0070C0"/>
            <w:vAlign w:val="center"/>
          </w:tcPr>
          <w:p w14:paraId="349A7D30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NO</w:t>
            </w:r>
          </w:p>
        </w:tc>
      </w:tr>
      <w:tr w:rsidR="0029626D" w:rsidRPr="00FA05F5" w14:paraId="349A7D36" w14:textId="77777777">
        <w:tblPrEx>
          <w:tblBorders>
            <w:top w:val="single" w:sz="18" w:space="0" w:color="auto"/>
            <w:right w:val="single" w:sz="18" w:space="0" w:color="auto"/>
          </w:tblBorders>
        </w:tblPrEx>
        <w:tc>
          <w:tcPr>
            <w:tcW w:w="500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D32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E.</w:t>
            </w:r>
          </w:p>
        </w:tc>
        <w:tc>
          <w:tcPr>
            <w:tcW w:w="6786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D33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Enforcing Policies</w:t>
            </w:r>
          </w:p>
        </w:tc>
        <w:tc>
          <w:tcPr>
            <w:tcW w:w="1095" w:type="dxa"/>
            <w:tcBorders>
              <w:top w:val="single" w:sz="2" w:space="0" w:color="auto"/>
            </w:tcBorders>
            <w:shd w:val="clear" w:color="auto" w:fill="F3F3F3"/>
            <w:vAlign w:val="center"/>
          </w:tcPr>
          <w:p w14:paraId="349A7D3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18" w:space="0" w:color="auto"/>
            </w:tcBorders>
            <w:shd w:val="clear" w:color="auto" w:fill="F3F3F3"/>
            <w:vAlign w:val="center"/>
          </w:tcPr>
          <w:p w14:paraId="349A7D3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3B" w14:textId="77777777">
        <w:tblPrEx>
          <w:tblBorders>
            <w:top w:val="single" w:sz="18" w:space="0" w:color="auto"/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3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38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reviews and evaluations performed on schedul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3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3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40" w14:textId="77777777">
        <w:tblPrEx>
          <w:tblBorders>
            <w:top w:val="single" w:sz="18" w:space="0" w:color="auto"/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3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3D" w14:textId="5018B08B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ow 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treat its employee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3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3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45" w14:textId="77777777">
        <w:tblPrEx>
          <w:tblBorders>
            <w:top w:val="single" w:sz="18" w:space="0" w:color="auto"/>
            <w:right w:val="single" w:sz="18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4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42" w14:textId="64A70D76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al employee discipline and control mechanisms appropriat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4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4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4A" w14:textId="77777777">
        <w:tblPrEx>
          <w:tblBorders>
            <w:top w:val="single" w:sz="18" w:space="0" w:color="auto"/>
            <w:right w:val="single" w:sz="18" w:space="0" w:color="auto"/>
          </w:tblBorders>
        </w:tblPrEx>
        <w:tc>
          <w:tcPr>
            <w:tcW w:w="500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D4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D47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legal guidelines followed in human resources management activities?</w:t>
            </w:r>
          </w:p>
        </w:tc>
        <w:tc>
          <w:tcPr>
            <w:tcW w:w="1095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D4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349A7D4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</w:tbl>
    <w:p w14:paraId="10E3185F" w14:textId="77777777" w:rsidR="00B70414" w:rsidRDefault="00B70414">
      <w:r>
        <w:br w:type="page"/>
      </w:r>
    </w:p>
    <w:tbl>
      <w:tblPr>
        <w:tblW w:w="0" w:type="auto"/>
        <w:tblInd w:w="108" w:type="dxa"/>
        <w:tblBorders>
          <w:top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0"/>
        <w:gridCol w:w="6786"/>
        <w:gridCol w:w="1095"/>
        <w:gridCol w:w="1087"/>
      </w:tblGrid>
      <w:tr w:rsidR="0029626D" w:rsidRPr="00FA05F5" w14:paraId="349A7D4C" w14:textId="77777777">
        <w:tc>
          <w:tcPr>
            <w:tcW w:w="9468" w:type="dxa"/>
            <w:gridSpan w:val="4"/>
            <w:tcBorders>
              <w:top w:val="single" w:sz="18" w:space="0" w:color="auto"/>
              <w:right w:val="nil"/>
            </w:tcBorders>
            <w:shd w:val="clear" w:color="auto" w:fill="auto"/>
            <w:vAlign w:val="center"/>
          </w:tcPr>
          <w:p w14:paraId="349A7D4B" w14:textId="77BC6106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4E" w14:textId="77777777">
        <w:tc>
          <w:tcPr>
            <w:tcW w:w="9468" w:type="dxa"/>
            <w:gridSpan w:val="4"/>
            <w:tcBorders>
              <w:left w:val="single" w:sz="18" w:space="0" w:color="auto"/>
              <w:bottom w:val="single" w:sz="18" w:space="0" w:color="auto"/>
            </w:tcBorders>
            <w:shd w:val="clear" w:color="auto" w:fill="E0E0E0"/>
            <w:vAlign w:val="center"/>
          </w:tcPr>
          <w:p w14:paraId="349A7D4D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b/>
                <w:sz w:val="24"/>
                <w:szCs w:val="24"/>
                <w:lang w:eastAsia="en-US" w:bidi="en-US"/>
              </w:rPr>
              <w:t>7.  INFORMATION SYSTEMS/INFORMATION TECHNOLOGY</w:t>
            </w:r>
          </w:p>
        </w:tc>
      </w:tr>
      <w:tr w:rsidR="0029626D" w:rsidRPr="00FA05F5" w14:paraId="349A7D53" w14:textId="77777777">
        <w:tblPrEx>
          <w:tblBorders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349A7D4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349A7D50" w14:textId="074B8946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ow doe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gather and disseminate information? Is it effective and efficient?</w:t>
            </w:r>
          </w:p>
        </w:tc>
        <w:tc>
          <w:tcPr>
            <w:tcW w:w="1095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349A7D5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349A7D5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58" w14:textId="77777777">
        <w:tblPrEx>
          <w:tblBorders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5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55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 information system used by employees in making decision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5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5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5D" w14:textId="77777777">
        <w:tblPrEx>
          <w:tblBorders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5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5A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information updated regularly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5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5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62" w14:textId="77777777">
        <w:tblPrEx>
          <w:tblBorders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5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5F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information distributed effectively and efficiently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6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6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67" w14:textId="77777777">
        <w:tblPrEx>
          <w:tblBorders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6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64" w14:textId="16F390B1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information technology used effectively and efficiently in all areas of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6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6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6C" w14:textId="77777777">
        <w:tblPrEx>
          <w:tblBorders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6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69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Do employees have access to contribute input into the information system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6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6B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71" w14:textId="77777777">
        <w:tblPrEx>
          <w:tblBorders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6D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6E" w14:textId="1388D0A8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made an investment in information technology that is greater than, equal to, or less than competitors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6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70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76" w14:textId="77777777">
        <w:tblPrEx>
          <w:tblBorders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72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73" w14:textId="1DED4A9C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’s information system secure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7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75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7B" w14:textId="77777777">
        <w:tblPrEx>
          <w:tblBorders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77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78" w14:textId="393EDFA6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Is the organi</w:t>
            </w:r>
            <w:r w:rsidR="00B70414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information system user friendly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7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7A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80" w14:textId="77777777">
        <w:tblPrEx>
          <w:tblBorders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7C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7D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training workshops or seminars provided for users of the information system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7E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7F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85" w14:textId="77777777">
        <w:tblPrEx>
          <w:tblBorders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81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82" w14:textId="77777777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re employees in the information systems/information technology area well qualified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83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84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29626D" w:rsidRPr="00FA05F5" w14:paraId="349A7D8A" w14:textId="77777777">
        <w:tblPrEx>
          <w:tblBorders>
            <w:left w:val="single" w:sz="18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500" w:type="dxa"/>
            <w:shd w:val="clear" w:color="auto" w:fill="auto"/>
            <w:vAlign w:val="center"/>
          </w:tcPr>
          <w:p w14:paraId="349A7D86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6786" w:type="dxa"/>
            <w:shd w:val="clear" w:color="auto" w:fill="auto"/>
            <w:vAlign w:val="center"/>
          </w:tcPr>
          <w:p w14:paraId="349A7D87" w14:textId="3FCB23A6" w:rsidR="0029626D" w:rsidRPr="00FA05F5" w:rsidRDefault="00705E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Has the organi</w:t>
            </w:r>
            <w:r w:rsidR="007F4E0A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FA05F5">
              <w:rPr>
                <w:rFonts w:eastAsia="Arial"/>
                <w:sz w:val="24"/>
                <w:szCs w:val="24"/>
                <w:lang w:eastAsia="en-US" w:bidi="en-US"/>
              </w:rPr>
              <w:t>ation developed any competencies in the information systems/information technology area?</w:t>
            </w:r>
          </w:p>
        </w:tc>
        <w:tc>
          <w:tcPr>
            <w:tcW w:w="1095" w:type="dxa"/>
            <w:shd w:val="clear" w:color="auto" w:fill="auto"/>
            <w:vAlign w:val="center"/>
          </w:tcPr>
          <w:p w14:paraId="349A7D88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1087" w:type="dxa"/>
            <w:shd w:val="clear" w:color="auto" w:fill="auto"/>
            <w:vAlign w:val="center"/>
          </w:tcPr>
          <w:p w14:paraId="349A7D89" w14:textId="77777777" w:rsidR="0029626D" w:rsidRPr="00FA05F5" w:rsidRDefault="0029626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</w:tbl>
    <w:p w14:paraId="349A7D8B" w14:textId="77777777" w:rsidR="0029626D" w:rsidRPr="00FA05F5" w:rsidRDefault="002962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eastAsia="en-US" w:bidi="en-US"/>
        </w:rPr>
      </w:pPr>
    </w:p>
    <w:p w14:paraId="349A7D8C" w14:textId="77777777" w:rsidR="0029626D" w:rsidRDefault="002962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sectPr w:rsidR="0029626D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3T11:25:00Z" w:initials="A">
    <w:p w14:paraId="5951CF69" w14:textId="0B9BF761" w:rsidR="004D5A35" w:rsidRDefault="004D5A35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An argument derived from previous ev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951CF6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951CF69" w16cid:durableId="1FBCC03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184105" w14:textId="77777777" w:rsidR="002F75DA" w:rsidRDefault="002F75DA">
      <w:r>
        <w:separator/>
      </w:r>
    </w:p>
  </w:endnote>
  <w:endnote w:type="continuationSeparator" w:id="0">
    <w:p w14:paraId="78D77C92" w14:textId="77777777" w:rsidR="002F75DA" w:rsidRDefault="002F75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579741" w14:textId="77777777" w:rsidR="002F75DA" w:rsidRDefault="002F75DA">
      <w:r>
        <w:separator/>
      </w:r>
    </w:p>
  </w:footnote>
  <w:footnote w:type="continuationSeparator" w:id="0">
    <w:p w14:paraId="6A7E7589" w14:textId="77777777" w:rsidR="002F75DA" w:rsidRDefault="002F75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9A7D8D" w14:textId="77777777" w:rsidR="0029626D" w:rsidRDefault="0029626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sDQyMjEyNjI0NDVW0lEKTi0uzszPAykwqgUAmZSA/SwAAAA="/>
    <w:docVar w:name="Description" w:val="This template  is used in conducting an industry competitive force assessment of threats and opportunities to see if the business is still healthy across a number of disciplines. There are many other planning and management document templates for you to browse here. https://www.templateguru.co.za/templates/planning-management/"/>
    <w:docVar w:name="Excerpt" w:val="INDUSTRY &amp; COMPETITIVE FORCES ANALYSIS     Worksheet"/>
    <w:docVar w:name="Source" w:val="www.coursehero.com"/>
    <w:docVar w:name="Tags" w:val="management audit, strategic management, business documents, entrepreneurship, entrepreneur,  management audit template, management audit  example "/>
  </w:docVars>
  <w:rsids>
    <w:rsidRoot w:val="0029626D"/>
    <w:rsid w:val="0029626D"/>
    <w:rsid w:val="002F75DA"/>
    <w:rsid w:val="00461D83"/>
    <w:rsid w:val="004D5A35"/>
    <w:rsid w:val="00564C11"/>
    <w:rsid w:val="006B0E71"/>
    <w:rsid w:val="006E1BE6"/>
    <w:rsid w:val="00705E81"/>
    <w:rsid w:val="007363C9"/>
    <w:rsid w:val="00792CEC"/>
    <w:rsid w:val="007F4E0A"/>
    <w:rsid w:val="00B16E51"/>
    <w:rsid w:val="00B70414"/>
    <w:rsid w:val="00C72629"/>
    <w:rsid w:val="00F74C4A"/>
    <w:rsid w:val="00FA0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A79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qFormat/>
    <w:pPr>
      <w:ind w:right="4"/>
      <w:jc w:val="center"/>
    </w:pPr>
    <w:rPr>
      <w:rFonts w:ascii="Arial" w:eastAsia="Arial" w:hAnsi="Arial" w:cs="Arial"/>
      <w:b/>
      <w:bCs/>
      <w:sz w:val="32"/>
      <w:szCs w:val="32"/>
    </w:rPr>
  </w:style>
  <w:style w:type="paragraph" w:customStyle="1" w:styleId="TempNormal1">
    <w:name w:val="TempNormal 1"/>
    <w:basedOn w:val="Normal"/>
    <w:qFormat/>
    <w:pPr>
      <w:spacing w:line="240" w:lineRule="exact"/>
      <w:ind w:right="86"/>
    </w:pPr>
    <w:rPr>
      <w:rFonts w:ascii="Tahoma" w:eastAsia="Tahoma" w:hAnsi="Tahoma" w:cs="Tahoma"/>
      <w:sz w:val="16"/>
      <w:szCs w:val="16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qFormat/>
    <w:rPr>
      <w:rFonts w:ascii="Tahoma" w:eastAsia="Tahoma" w:hAnsi="Tahoma" w:cs="Tahoma"/>
      <w:sz w:val="16"/>
      <w:szCs w:val="16"/>
    </w:rPr>
  </w:style>
  <w:style w:type="character" w:customStyle="1" w:styleId="BodyTextChar">
    <w:name w:val="Body Text Char"/>
    <w:qFormat/>
    <w:rPr>
      <w:sz w:val="20"/>
      <w:szCs w:val="20"/>
      <w:rtl w:val="0"/>
      <w:lang w:val="x-none" w:eastAsia="x-none" w:bidi="x-none"/>
    </w:rPr>
  </w:style>
  <w:style w:type="character" w:customStyle="1" w:styleId="HeaderChar">
    <w:name w:val="Header Char"/>
    <w:qFormat/>
    <w:rPr>
      <w:sz w:val="20"/>
      <w:szCs w:val="20"/>
      <w:rtl w:val="0"/>
      <w:lang w:val="x-none" w:eastAsia="x-none" w:bidi="x-none"/>
    </w:rPr>
  </w:style>
  <w:style w:type="character" w:customStyle="1" w:styleId="FooterChar">
    <w:name w:val="Footer Char"/>
    <w:qFormat/>
    <w:rPr>
      <w:sz w:val="20"/>
      <w:szCs w:val="20"/>
      <w:rtl w:val="0"/>
      <w:lang w:val="x-none" w:eastAsia="x-none" w:bidi="x-none"/>
    </w:rPr>
  </w:style>
  <w:style w:type="character" w:customStyle="1" w:styleId="BalloonTextChar">
    <w:name w:val="Balloon Text Char"/>
    <w:qFormat/>
    <w:rPr>
      <w:rFonts w:ascii="Tahoma" w:eastAsia="Tahoma" w:hAnsi="Tahoma" w:cs="Tahoma"/>
      <w:sz w:val="16"/>
      <w:szCs w:val="16"/>
      <w:rtl w:val="0"/>
      <w:lang w:val="x-none" w:eastAsia="x-none" w:bidi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4D5A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5A3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5A35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5A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5A35"/>
    <w:rPr>
      <w:rFonts w:ascii="Times New Roman"/>
      <w:b/>
      <w:bCs/>
      <w:sz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CBBAF-F105-4B66-9E18-EC64F9171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570</Words>
  <Characters>9564</Characters>
  <Application>Microsoft Office Word</Application>
  <DocSecurity>0</DocSecurity>
  <Lines>919</Lines>
  <Paragraphs>2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 Audit</vt:lpstr>
    </vt:vector>
  </TitlesOfParts>
  <Company/>
  <LinksUpToDate>false</LinksUpToDate>
  <CharactersWithSpaces>10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0T06:46:00Z</dcterms:created>
  <dcterms:modified xsi:type="dcterms:W3CDTF">2019-10-21T19:16:00Z</dcterms:modified>
  <cp:category/>
</cp:coreProperties>
</file>